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/ 63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6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6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/ 62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an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62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colar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frequentou esc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6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Fundame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6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Méd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63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Técn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63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ção - Tecnó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6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ção -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3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tado Civ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s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/ 60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squitada ou Divorci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0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0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lt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6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ão conjugal estável (informal / não no pape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6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ra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ug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/ 59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d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/ 59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ros (especificad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/ 59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óprio paga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/ 5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óprio qui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59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uação Ocupac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osent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6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ôn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63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sempreg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6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a de c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6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reg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/ 63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tuda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3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ro (especificad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a renda (R$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/ 6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1 salário mínimo (&lt; R$ 1.412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/ 63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2 salários mínimos (≤ R$ 2.824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63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3 salários mínimos (≤ R$ 4.236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6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4 salários mínimos (≤ R$ 5.648,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companhi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6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/ 63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apoi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63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/ 63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2 (14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3 (5.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6 (6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3 (5.25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/ 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19:58:05Z</dcterms:created>
  <dcterms:modified xsi:type="dcterms:W3CDTF">2025-04-28T19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